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F9424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r w:rsidRPr="00F94242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424538" w:rsidRPr="00F94242" w:rsidRDefault="00424538" w:rsidP="00424538">
      <w:pPr>
        <w:rPr>
          <w:rFonts w:ascii="Arial" w:hAnsi="Arial" w:cs="Arial"/>
          <w:sz w:val="20"/>
          <w:szCs w:val="20"/>
        </w:rPr>
      </w:pPr>
      <w:r w:rsidRPr="00F94242">
        <w:rPr>
          <w:rFonts w:ascii="Arial" w:hAnsi="Arial" w:cs="Arial"/>
          <w:sz w:val="20"/>
          <w:szCs w:val="20"/>
        </w:rPr>
        <w:t>The authors have made the required modifications according to the reviewers’ comments. Therefore, I am favourable to the publication of this paper.</w:t>
      </w:r>
    </w:p>
    <w:p w:rsidR="000F2F46" w:rsidRPr="00F9424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94242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A8208D" w:rsidRPr="00F94242" w:rsidRDefault="00F660FC" w:rsidP="009344FF">
      <w:pPr>
        <w:rPr>
          <w:rFonts w:ascii="Arial" w:hAnsi="Arial" w:cs="Arial"/>
          <w:sz w:val="20"/>
          <w:szCs w:val="20"/>
        </w:rPr>
      </w:pPr>
      <w:r w:rsidRPr="00F94242">
        <w:rPr>
          <w:rFonts w:ascii="Arial" w:hAnsi="Arial" w:cs="Arial"/>
          <w:sz w:val="20"/>
          <w:szCs w:val="20"/>
        </w:rPr>
        <w:t>Prof. Khalil KASSMI, Mohamed Premier University, Morocco</w:t>
      </w:r>
    </w:p>
    <w:bookmarkEnd w:id="0"/>
    <w:p w:rsidR="00A8208D" w:rsidRPr="00F94242" w:rsidRDefault="00A8208D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A8208D" w:rsidRPr="00F942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xN7Y0sDA2NzQyM7NU0lEKTi0uzszPAykwrAUAga66PywAAAA="/>
  </w:docVars>
  <w:rsids>
    <w:rsidRoot w:val="00A72896"/>
    <w:rsid w:val="002C0B2C"/>
    <w:rsid w:val="00424538"/>
    <w:rsid w:val="009344FF"/>
    <w:rsid w:val="009F328F"/>
    <w:rsid w:val="00A02229"/>
    <w:rsid w:val="00A72896"/>
    <w:rsid w:val="00A8208D"/>
    <w:rsid w:val="00F27140"/>
    <w:rsid w:val="00F660FC"/>
    <w:rsid w:val="00F942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A8272A"/>
  <w15:docId w15:val="{CE4DF037-6C66-4A99-B08C-FA4721785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4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8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6</Words>
  <Characters>206</Characters>
  <Application>Microsoft Office Word</Application>
  <DocSecurity>0</DocSecurity>
  <Lines>1</Lines>
  <Paragraphs>1</Paragraphs>
  <ScaleCrop>false</ScaleCrop>
  <Company/>
  <LinksUpToDate>false</LinksUpToDate>
  <CharactersWithSpaces>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1-01T12:35:00Z</dcterms:modified>
</cp:coreProperties>
</file>